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7CD358" w14:textId="77777777" w:rsidR="00D71DA0" w:rsidRPr="008E3F32" w:rsidRDefault="00D71DA0" w:rsidP="00D71DA0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40"/>
        </w:rPr>
      </w:pPr>
      <w:r w:rsidRPr="008E3F32">
        <w:rPr>
          <w:rFonts w:ascii="Times New Roman" w:hAnsi="Times New Roman" w:cs="Times New Roman"/>
          <w:b/>
          <w:sz w:val="36"/>
          <w:szCs w:val="40"/>
        </w:rPr>
        <w:t>RISK Standard Operating Procedure (SOP)</w:t>
      </w:r>
    </w:p>
    <w:p w14:paraId="5FC4BE71" w14:textId="24FCC32C" w:rsidR="00D71DA0" w:rsidRPr="008E3F32" w:rsidRDefault="00D71DA0" w:rsidP="00D71DA0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b/>
          <w:sz w:val="36"/>
          <w:szCs w:val="40"/>
        </w:rPr>
        <w:t>Participant Folders</w:t>
      </w:r>
    </w:p>
    <w:p w14:paraId="19CAEF56" w14:textId="751601D0" w:rsidR="00D71DA0" w:rsidRDefault="00D71DA0" w:rsidP="00D71DA0">
      <w:pPr>
        <w:jc w:val="center"/>
        <w:rPr>
          <w:sz w:val="24"/>
          <w:szCs w:val="24"/>
        </w:rPr>
      </w:pPr>
      <w:r>
        <w:t xml:space="preserve">Last Edited: </w:t>
      </w:r>
      <w:r>
        <w:fldChar w:fldCharType="begin"/>
      </w:r>
      <w:r>
        <w:instrText xml:space="preserve"> DATE \@ "M/d/yyyy h:mm am/pm" </w:instrText>
      </w:r>
      <w:r>
        <w:fldChar w:fldCharType="separate"/>
      </w:r>
      <w:r w:rsidR="006B7976">
        <w:rPr>
          <w:noProof/>
        </w:rPr>
        <w:t>2/6/2019 3:09 PM</w:t>
      </w:r>
      <w:r>
        <w:fldChar w:fldCharType="end"/>
      </w:r>
    </w:p>
    <w:p w14:paraId="194C7A81" w14:textId="77777777" w:rsidR="00D71DA0" w:rsidRDefault="00D71DA0" w:rsidP="00D71DA0"/>
    <w:p w14:paraId="26046C8C" w14:textId="77777777" w:rsidR="00D71DA0" w:rsidRDefault="00D71DA0" w:rsidP="00D71DA0"/>
    <w:p w14:paraId="12C50DDB" w14:textId="77777777" w:rsidR="00D71DA0" w:rsidRDefault="00D71DA0" w:rsidP="00D71DA0"/>
    <w:p w14:paraId="2CB1399D" w14:textId="77777777" w:rsidR="00D71DA0" w:rsidRDefault="00D71DA0" w:rsidP="00D71DA0"/>
    <w:p w14:paraId="25FC1893" w14:textId="77777777" w:rsidR="00D71DA0" w:rsidRDefault="00D71DA0" w:rsidP="00D71DA0"/>
    <w:p w14:paraId="53477F64" w14:textId="77777777" w:rsidR="00D71DA0" w:rsidRDefault="00D71DA0" w:rsidP="00D71DA0"/>
    <w:p w14:paraId="78EEFDCF" w14:textId="77777777" w:rsidR="00D71DA0" w:rsidRDefault="00D71DA0" w:rsidP="00D71DA0"/>
    <w:p w14:paraId="038BF047" w14:textId="77777777" w:rsidR="00D71DA0" w:rsidRDefault="00D71DA0" w:rsidP="00D71DA0"/>
    <w:p w14:paraId="2A8D93DC" w14:textId="77777777" w:rsidR="00D71DA0" w:rsidRDefault="00D71DA0" w:rsidP="00D71DA0"/>
    <w:p w14:paraId="146E1E04" w14:textId="77777777" w:rsidR="00D71DA0" w:rsidRDefault="00D71DA0" w:rsidP="00D71DA0"/>
    <w:p w14:paraId="5F8230AE" w14:textId="77777777" w:rsidR="00D71DA0" w:rsidRDefault="00D71DA0" w:rsidP="00D71DA0"/>
    <w:p w14:paraId="20926A04" w14:textId="77777777" w:rsidR="00D71DA0" w:rsidRDefault="00D71DA0" w:rsidP="00D71DA0"/>
    <w:p w14:paraId="2BF9D706" w14:textId="77777777" w:rsidR="00D71DA0" w:rsidRDefault="00D71DA0" w:rsidP="00D71DA0"/>
    <w:p w14:paraId="2ABAC42B" w14:textId="77777777" w:rsidR="00D71DA0" w:rsidRDefault="00D71DA0" w:rsidP="00D71DA0"/>
    <w:p w14:paraId="5A0467EE" w14:textId="77777777" w:rsidR="00D71DA0" w:rsidRDefault="00D71DA0" w:rsidP="00D71DA0"/>
    <w:p w14:paraId="76140C25" w14:textId="77777777" w:rsidR="00D71DA0" w:rsidRDefault="00D71DA0" w:rsidP="00D71DA0"/>
    <w:p w14:paraId="7A22DCDA" w14:textId="77777777" w:rsidR="00D71DA0" w:rsidRDefault="00D71DA0" w:rsidP="00D71DA0"/>
    <w:p w14:paraId="267F8950" w14:textId="77777777" w:rsidR="00D71DA0" w:rsidRDefault="00D71DA0" w:rsidP="00D71DA0"/>
    <w:p w14:paraId="05C38E1E" w14:textId="77777777" w:rsidR="00D71DA0" w:rsidRDefault="00D71DA0" w:rsidP="00D71DA0"/>
    <w:p w14:paraId="3A2FD663" w14:textId="77777777" w:rsidR="00D71DA0" w:rsidRDefault="00D71DA0" w:rsidP="00D71DA0"/>
    <w:p w14:paraId="5840645D" w14:textId="77777777" w:rsidR="00D71DA0" w:rsidRDefault="00D71DA0" w:rsidP="00D71DA0"/>
    <w:p w14:paraId="395719CE" w14:textId="77777777" w:rsidR="00D71DA0" w:rsidRDefault="00D71DA0" w:rsidP="00D71DA0"/>
    <w:p w14:paraId="5D85BB64" w14:textId="77777777" w:rsidR="00D71DA0" w:rsidRDefault="00D71DA0" w:rsidP="00D71DA0"/>
    <w:p w14:paraId="6E72D713" w14:textId="77777777" w:rsidR="00D71DA0" w:rsidRDefault="00D71DA0" w:rsidP="00D71DA0"/>
    <w:p w14:paraId="46B1D562" w14:textId="77777777" w:rsidR="00D71DA0" w:rsidRDefault="00D71DA0" w:rsidP="00D71DA0"/>
    <w:p w14:paraId="2F53F695" w14:textId="77777777" w:rsidR="00D71DA0" w:rsidRDefault="00D71DA0" w:rsidP="00D71DA0"/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2046664069"/>
        <w:docPartObj>
          <w:docPartGallery w:val="Table of Contents"/>
          <w:docPartUnique/>
        </w:docPartObj>
      </w:sdtPr>
      <w:sdtEndPr>
        <w:rPr>
          <w:rFonts w:asciiTheme="minorHAnsi" w:hAnsiTheme="minorHAnsi" w:cstheme="minorBidi"/>
          <w:sz w:val="22"/>
          <w:szCs w:val="22"/>
        </w:rPr>
      </w:sdtEndPr>
      <w:sdtContent>
        <w:p w14:paraId="43276DC6" w14:textId="6752CAB2" w:rsidR="00D71DA0" w:rsidRDefault="00D71DA0" w:rsidP="00D71DA0">
          <w:pPr>
            <w:pStyle w:val="TOCHeading"/>
            <w:rPr>
              <w:rStyle w:val="Heading1Char"/>
            </w:rPr>
          </w:pPr>
          <w:r>
            <w:rPr>
              <w:rStyle w:val="Heading1Char"/>
            </w:rPr>
            <w:t>Contents</w:t>
          </w:r>
        </w:p>
        <w:p w14:paraId="79CA10B7" w14:textId="52830D30" w:rsidR="008237CA" w:rsidRDefault="008237CA" w:rsidP="008237C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t>File Locations for loose paperwork in study rooms</w:t>
          </w:r>
          <w:r w:rsidRPr="008237CA">
            <w:rPr>
              <w:noProof/>
              <w:webHidden/>
            </w:rPr>
            <w:tab/>
          </w:r>
          <w:r>
            <w:rPr>
              <w:noProof/>
              <w:webHidden/>
            </w:rPr>
            <w:t>3</w:t>
          </w:r>
        </w:p>
        <w:p w14:paraId="5AAB0EE2" w14:textId="602C675E" w:rsidR="00D71DA0" w:rsidRDefault="00D71DA0" w:rsidP="00D71DA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r:id="rId7" w:anchor="_Toc499712162" w:history="1">
            <w:r>
              <w:rPr>
                <w:rStyle w:val="Hyperlink"/>
                <w:noProof/>
              </w:rPr>
              <w:t>File Locations for Screening Folders</w:t>
            </w:r>
            <w:r>
              <w:rPr>
                <w:rStyle w:val="Hyperlink"/>
                <w:noProof/>
                <w:webHidden/>
              </w:rPr>
              <w:tab/>
            </w:r>
            <w:r w:rsidR="008237CA">
              <w:rPr>
                <w:rStyle w:val="Hyperlink"/>
                <w:noProof/>
                <w:webHidden/>
              </w:rPr>
              <w:t>4</w:t>
            </w:r>
          </w:hyperlink>
        </w:p>
        <w:p w14:paraId="6F66D8A7" w14:textId="178E4B63" w:rsidR="00D71DA0" w:rsidRDefault="00D71DA0" w:rsidP="00D71DA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t>File Locations for Intake Packets</w:t>
          </w:r>
          <w:hyperlink r:id="rId8" w:anchor="_Toc499712163" w:history="1">
            <w:r>
              <w:rPr>
                <w:rStyle w:val="Hyperlink"/>
                <w:noProof/>
                <w:webHidden/>
              </w:rPr>
              <w:tab/>
            </w:r>
            <w:r w:rsidR="008237CA">
              <w:rPr>
                <w:rStyle w:val="Hyperlink"/>
                <w:noProof/>
                <w:webHidden/>
              </w:rPr>
              <w:t>6</w:t>
            </w:r>
          </w:hyperlink>
        </w:p>
        <w:p w14:paraId="579275BA" w14:textId="0C7AFDFE" w:rsidR="00D71DA0" w:rsidRDefault="00D71DA0" w:rsidP="00D71DA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t>File Locations for Follow Up Packets</w:t>
          </w:r>
          <w:hyperlink r:id="rId9" w:anchor="_Toc499712164" w:history="1">
            <w:r>
              <w:rPr>
                <w:rStyle w:val="Hyperlink"/>
                <w:noProof/>
                <w:webHidden/>
              </w:rPr>
              <w:tab/>
            </w:r>
            <w:r w:rsidR="008237CA">
              <w:rPr>
                <w:rStyle w:val="Hyperlink"/>
                <w:noProof/>
                <w:webHidden/>
              </w:rPr>
              <w:t>7</w:t>
            </w:r>
          </w:hyperlink>
        </w:p>
        <w:p w14:paraId="355A362D" w14:textId="788CA2C6" w:rsidR="00D71DA0" w:rsidRDefault="00D71DA0" w:rsidP="00D71DA0">
          <w:pPr>
            <w:pStyle w:val="TOC1"/>
            <w:tabs>
              <w:tab w:val="right" w:leader="dot" w:pos="9350"/>
            </w:tabs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  <w:r>
            <w:rPr>
              <w:b/>
              <w:bCs/>
              <w:noProof/>
            </w:rPr>
            <w:t xml:space="preserve"> </w:t>
          </w:r>
        </w:p>
        <w:p w14:paraId="60DD1F1B" w14:textId="77777777" w:rsidR="00D71DA0" w:rsidRDefault="006B7976" w:rsidP="00D71DA0">
          <w:pPr>
            <w:spacing w:line="256" w:lineRule="auto"/>
            <w:rPr>
              <w:b/>
              <w:bCs/>
              <w:noProof/>
            </w:rPr>
          </w:pPr>
        </w:p>
      </w:sdtContent>
    </w:sdt>
    <w:p w14:paraId="1DFF48F2" w14:textId="77777777" w:rsidR="00D71DA0" w:rsidRDefault="00D71DA0" w:rsidP="00D71DA0"/>
    <w:p w14:paraId="659E223C" w14:textId="77777777" w:rsidR="00D71DA0" w:rsidRDefault="00D71DA0" w:rsidP="00D71DA0"/>
    <w:p w14:paraId="7E944C15" w14:textId="77777777" w:rsidR="00D71DA0" w:rsidRDefault="00D71DA0" w:rsidP="00D71DA0"/>
    <w:p w14:paraId="1A37BE3D" w14:textId="77777777" w:rsidR="00D71DA0" w:rsidRDefault="00D71DA0" w:rsidP="00D71DA0"/>
    <w:p w14:paraId="6789E055" w14:textId="77777777" w:rsidR="00D71DA0" w:rsidRDefault="00D71DA0" w:rsidP="00D71DA0"/>
    <w:p w14:paraId="2F70033B" w14:textId="77777777" w:rsidR="00D71DA0" w:rsidRDefault="00D71DA0" w:rsidP="00D71DA0"/>
    <w:p w14:paraId="7738CCEA" w14:textId="77777777" w:rsidR="00D71DA0" w:rsidRDefault="00D71DA0" w:rsidP="00D71DA0"/>
    <w:p w14:paraId="591A2F15" w14:textId="77777777" w:rsidR="00D71DA0" w:rsidRDefault="00D71DA0" w:rsidP="00D71DA0"/>
    <w:p w14:paraId="5C8D1F0E" w14:textId="77777777" w:rsidR="00D71DA0" w:rsidRDefault="00D71DA0" w:rsidP="00D71DA0"/>
    <w:p w14:paraId="2CED418A" w14:textId="77777777" w:rsidR="00D71DA0" w:rsidRDefault="00D71DA0" w:rsidP="00D71DA0"/>
    <w:p w14:paraId="24F822BA" w14:textId="77777777" w:rsidR="00D71DA0" w:rsidRDefault="00D71DA0" w:rsidP="00D71DA0"/>
    <w:p w14:paraId="5E58FA02" w14:textId="77777777" w:rsidR="00D71DA0" w:rsidRDefault="00D71DA0" w:rsidP="00D71DA0"/>
    <w:p w14:paraId="167C00A9" w14:textId="77777777" w:rsidR="00D71DA0" w:rsidRDefault="00D71DA0" w:rsidP="00D71DA0"/>
    <w:p w14:paraId="2E321662" w14:textId="77777777" w:rsidR="00D71DA0" w:rsidRDefault="00D71DA0" w:rsidP="00D71DA0"/>
    <w:p w14:paraId="52916FEA" w14:textId="77777777" w:rsidR="00D71DA0" w:rsidRDefault="00D71DA0" w:rsidP="00D71DA0"/>
    <w:p w14:paraId="307F3455" w14:textId="77777777" w:rsidR="00D71DA0" w:rsidRDefault="00D71DA0" w:rsidP="00D71DA0"/>
    <w:p w14:paraId="1B076FEE" w14:textId="77777777" w:rsidR="00D71DA0" w:rsidRDefault="00D71DA0" w:rsidP="00D71DA0"/>
    <w:p w14:paraId="075DC924" w14:textId="77777777" w:rsidR="00D71DA0" w:rsidRDefault="00D71DA0" w:rsidP="00D71DA0"/>
    <w:p w14:paraId="33FA2F17" w14:textId="77777777" w:rsidR="00D71DA0" w:rsidRDefault="00D71DA0" w:rsidP="00D71DA0"/>
    <w:p w14:paraId="1FED43FF" w14:textId="77777777" w:rsidR="00D71DA0" w:rsidRDefault="00D71DA0" w:rsidP="00D71DA0"/>
    <w:p w14:paraId="6C5661C7" w14:textId="77777777" w:rsidR="00D71DA0" w:rsidRDefault="00D71DA0" w:rsidP="00D71DA0"/>
    <w:p w14:paraId="3FBDD307" w14:textId="4FB42306" w:rsidR="008237CA" w:rsidRDefault="008237CA" w:rsidP="008237CA">
      <w:pPr>
        <w:pStyle w:val="Heading1"/>
      </w:pPr>
      <w:bookmarkStart w:id="0" w:name="_Toc499712162"/>
      <w:r>
        <w:lastRenderedPageBreak/>
        <w:t>File Locations for loose paperwork in study rooms</w:t>
      </w:r>
    </w:p>
    <w:p w14:paraId="4CB0840E" w14:textId="77777777" w:rsidR="008237CA" w:rsidRPr="008237CA" w:rsidRDefault="008237CA" w:rsidP="008237CA"/>
    <w:p w14:paraId="18530765" w14:textId="444F64EA" w:rsidR="008237CA" w:rsidRDefault="008237CA" w:rsidP="008237CA">
      <w:pPr>
        <w:pStyle w:val="Heading1"/>
        <w:numPr>
          <w:ilvl w:val="0"/>
          <w:numId w:val="5"/>
        </w:numPr>
        <w:spacing w:before="0" w:line="240" w:lineRule="auto"/>
        <w:rPr>
          <w:b w:val="0"/>
          <w:color w:val="auto"/>
          <w:sz w:val="24"/>
          <w:szCs w:val="24"/>
        </w:rPr>
      </w:pPr>
      <w:r w:rsidRPr="008237CA">
        <w:rPr>
          <w:b w:val="0"/>
          <w:color w:val="auto"/>
          <w:sz w:val="24"/>
          <w:szCs w:val="24"/>
        </w:rPr>
        <w:t>The following documents should be kept in the study rooms (10-15 sheets each)</w:t>
      </w:r>
    </w:p>
    <w:p w14:paraId="14D08247" w14:textId="5F8F6175" w:rsidR="008237CA" w:rsidRDefault="008237CA" w:rsidP="008237CA">
      <w:pPr>
        <w:pStyle w:val="Heading1"/>
        <w:numPr>
          <w:ilvl w:val="1"/>
          <w:numId w:val="5"/>
        </w:numPr>
        <w:spacing w:before="0" w:line="240" w:lineRule="auto"/>
        <w:rPr>
          <w:b w:val="0"/>
          <w:color w:val="auto"/>
          <w:sz w:val="24"/>
          <w:szCs w:val="24"/>
        </w:rPr>
      </w:pPr>
      <w:r w:rsidRPr="008237CA">
        <w:rPr>
          <w:b w:val="0"/>
          <w:color w:val="auto"/>
          <w:sz w:val="24"/>
          <w:szCs w:val="24"/>
        </w:rPr>
        <w:t xml:space="preserve">Second floor copier code: </w:t>
      </w:r>
      <w:r w:rsidR="00503C89">
        <w:rPr>
          <w:b w:val="0"/>
          <w:color w:val="auto"/>
          <w:sz w:val="24"/>
          <w:szCs w:val="24"/>
        </w:rPr>
        <w:t>see Susan for a code</w:t>
      </w:r>
    </w:p>
    <w:p w14:paraId="18741190" w14:textId="2B049F6F" w:rsidR="008237CA" w:rsidRPr="008237CA" w:rsidRDefault="008237CA" w:rsidP="008237CA">
      <w:pPr>
        <w:pStyle w:val="Heading1"/>
        <w:numPr>
          <w:ilvl w:val="1"/>
          <w:numId w:val="5"/>
        </w:numPr>
        <w:spacing w:before="0" w:line="240" w:lineRule="auto"/>
        <w:rPr>
          <w:b w:val="0"/>
          <w:color w:val="auto"/>
          <w:sz w:val="24"/>
          <w:szCs w:val="24"/>
        </w:rPr>
      </w:pPr>
      <w:r w:rsidRPr="008237CA">
        <w:rPr>
          <w:b w:val="0"/>
          <w:color w:val="auto"/>
          <w:sz w:val="24"/>
          <w:szCs w:val="24"/>
        </w:rPr>
        <w:t>Make sure to log out once finished with copies!</w:t>
      </w:r>
      <w:r>
        <w:rPr>
          <w:b w:val="0"/>
          <w:color w:val="auto"/>
          <w:sz w:val="24"/>
          <w:szCs w:val="24"/>
        </w:rPr>
        <w:t xml:space="preserve"> (press the moon symbol)</w:t>
      </w:r>
    </w:p>
    <w:p w14:paraId="705E9D51" w14:textId="3ACE5DF3" w:rsidR="008237CA" w:rsidRPr="008237CA" w:rsidRDefault="008237CA" w:rsidP="008237CA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237CA">
        <w:rPr>
          <w:rFonts w:ascii="Times New Roman" w:hAnsi="Times New Roman" w:cs="Times New Roman"/>
          <w:sz w:val="24"/>
        </w:rPr>
        <w:t>Access to mental health services in Dane County</w:t>
      </w:r>
    </w:p>
    <w:p w14:paraId="78C61074" w14:textId="67AE740E" w:rsidR="008237CA" w:rsidRPr="008237CA" w:rsidRDefault="008237CA" w:rsidP="008237CA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237CA">
        <w:rPr>
          <w:rFonts w:ascii="Times New Roman" w:hAnsi="Times New Roman" w:cs="Times New Roman"/>
          <w:sz w:val="24"/>
        </w:rPr>
        <w:t>P:\StudyData\RISK\Methods\StudyForms\Handouts\Counseling Resources\</w:t>
      </w:r>
      <w:proofErr w:type="spellStart"/>
      <w:r w:rsidRPr="008237CA">
        <w:rPr>
          <w:rFonts w:ascii="Times New Roman" w:hAnsi="Times New Roman" w:cs="Times New Roman"/>
          <w:sz w:val="24"/>
        </w:rPr>
        <w:t>DaneCountyMHResources</w:t>
      </w:r>
      <w:proofErr w:type="spellEnd"/>
    </w:p>
    <w:p w14:paraId="2966A5B7" w14:textId="77777777" w:rsidR="008237CA" w:rsidRPr="008237CA" w:rsidRDefault="008237CA" w:rsidP="008237CA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237CA">
        <w:rPr>
          <w:rFonts w:ascii="Times New Roman" w:hAnsi="Times New Roman" w:cs="Times New Roman"/>
          <w:sz w:val="24"/>
        </w:rPr>
        <w:t>EMA forms</w:t>
      </w:r>
    </w:p>
    <w:p w14:paraId="7784720A" w14:textId="5381261D" w:rsidR="008237CA" w:rsidRPr="008237CA" w:rsidRDefault="008237CA" w:rsidP="008237CA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237CA">
        <w:rPr>
          <w:rFonts w:ascii="Times New Roman" w:hAnsi="Times New Roman" w:cs="Times New Roman"/>
          <w:sz w:val="24"/>
        </w:rPr>
        <w:t xml:space="preserve">P:\StudyData\RISK\Methods\StudyForms\Forms\EMA </w:t>
      </w:r>
      <w:proofErr w:type="gramStart"/>
      <w:r w:rsidRPr="008237CA">
        <w:rPr>
          <w:rFonts w:ascii="Times New Roman" w:hAnsi="Times New Roman" w:cs="Times New Roman"/>
          <w:sz w:val="24"/>
        </w:rPr>
        <w:t>Form</w:t>
      </w:r>
      <w:r w:rsidR="00503C89">
        <w:rPr>
          <w:rFonts w:ascii="Times New Roman" w:hAnsi="Times New Roman" w:cs="Times New Roman"/>
          <w:sz w:val="24"/>
        </w:rPr>
        <w:t>(</w:t>
      </w:r>
      <w:proofErr w:type="gramEnd"/>
      <w:r w:rsidR="00503C89">
        <w:rPr>
          <w:rFonts w:ascii="Times New Roman" w:hAnsi="Times New Roman" w:cs="Times New Roman"/>
          <w:sz w:val="24"/>
        </w:rPr>
        <w:t>latest update)</w:t>
      </w:r>
    </w:p>
    <w:p w14:paraId="51561436" w14:textId="77777777" w:rsidR="008237CA" w:rsidRPr="008237CA" w:rsidRDefault="008237CA" w:rsidP="008237CA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237CA">
        <w:rPr>
          <w:rFonts w:ascii="Times New Roman" w:hAnsi="Times New Roman" w:cs="Times New Roman"/>
          <w:sz w:val="24"/>
        </w:rPr>
        <w:t>Final visit interview forms</w:t>
      </w:r>
    </w:p>
    <w:p w14:paraId="2809ECA4" w14:textId="4CBEDDF6" w:rsidR="008237CA" w:rsidRPr="008237CA" w:rsidRDefault="008237CA" w:rsidP="008237CA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237CA">
        <w:rPr>
          <w:rFonts w:ascii="Times New Roman" w:hAnsi="Times New Roman" w:cs="Times New Roman"/>
          <w:sz w:val="24"/>
        </w:rPr>
        <w:t>P:\StudyData\RISK\Methods\Measures\Interview\InterviewForm-Final Visit_2018_0208</w:t>
      </w:r>
    </w:p>
    <w:p w14:paraId="7680A4C5" w14:textId="77777777" w:rsidR="008237CA" w:rsidRPr="008237CA" w:rsidRDefault="008237CA" w:rsidP="008237CA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237CA">
        <w:rPr>
          <w:rFonts w:ascii="Times New Roman" w:hAnsi="Times New Roman" w:cs="Times New Roman"/>
          <w:sz w:val="24"/>
        </w:rPr>
        <w:t>Reminder pamphlet</w:t>
      </w:r>
    </w:p>
    <w:p w14:paraId="5C31C7D2" w14:textId="090A9848" w:rsidR="008237CA" w:rsidRPr="008237CA" w:rsidRDefault="008237CA" w:rsidP="008237CA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237CA">
        <w:rPr>
          <w:rFonts w:ascii="Times New Roman" w:hAnsi="Times New Roman" w:cs="Times New Roman"/>
          <w:sz w:val="24"/>
        </w:rPr>
        <w:t>P:\StudyData\RISK\Methods\Study Forms\Handouts\RISK Reminders Pamphlet</w:t>
      </w:r>
    </w:p>
    <w:p w14:paraId="666DD759" w14:textId="77777777" w:rsidR="008237CA" w:rsidRPr="008237CA" w:rsidRDefault="008237CA" w:rsidP="008237CA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237CA">
        <w:rPr>
          <w:rFonts w:ascii="Times New Roman" w:hAnsi="Times New Roman" w:cs="Times New Roman"/>
          <w:sz w:val="24"/>
        </w:rPr>
        <w:t>Payment forms</w:t>
      </w:r>
    </w:p>
    <w:p w14:paraId="298E95B7" w14:textId="1CA00FE3" w:rsidR="008237CA" w:rsidRPr="008237CA" w:rsidRDefault="008237CA" w:rsidP="008237CA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237CA">
        <w:rPr>
          <w:rFonts w:ascii="Times New Roman" w:hAnsi="Times New Roman" w:cs="Times New Roman"/>
          <w:sz w:val="24"/>
        </w:rPr>
        <w:t>P:\StudyData\RISK\Methods\StudyForms\Forms\Payment Forms\Risk mHealth Payment Form</w:t>
      </w:r>
    </w:p>
    <w:p w14:paraId="594810D7" w14:textId="77777777" w:rsidR="008237CA" w:rsidRPr="008237CA" w:rsidRDefault="008237CA" w:rsidP="008237CA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237CA">
        <w:rPr>
          <w:rFonts w:ascii="Times New Roman" w:hAnsi="Times New Roman" w:cs="Times New Roman"/>
          <w:sz w:val="24"/>
        </w:rPr>
        <w:t>Location logs</w:t>
      </w:r>
    </w:p>
    <w:p w14:paraId="003E270E" w14:textId="438E39C7" w:rsidR="008237CA" w:rsidRPr="008237CA" w:rsidRDefault="008237CA" w:rsidP="008237CA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237CA">
        <w:rPr>
          <w:rFonts w:ascii="Times New Roman" w:hAnsi="Times New Roman" w:cs="Times New Roman"/>
          <w:sz w:val="24"/>
        </w:rPr>
        <w:t>P:\StudyData\RISK\Methods\Measures\Interview\TakeHomeLocation</w:t>
      </w:r>
    </w:p>
    <w:p w14:paraId="58DE5BDA" w14:textId="77777777" w:rsidR="008237CA" w:rsidRPr="008237CA" w:rsidRDefault="008237CA" w:rsidP="008237CA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237CA">
        <w:rPr>
          <w:rFonts w:ascii="Times New Roman" w:hAnsi="Times New Roman" w:cs="Times New Roman"/>
          <w:sz w:val="24"/>
        </w:rPr>
        <w:t>Contact logs</w:t>
      </w:r>
    </w:p>
    <w:p w14:paraId="4EB85D1B" w14:textId="424B579E" w:rsidR="008237CA" w:rsidRPr="008237CA" w:rsidRDefault="008237CA" w:rsidP="008237CA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237CA">
        <w:rPr>
          <w:rFonts w:ascii="Times New Roman" w:hAnsi="Times New Roman" w:cs="Times New Roman"/>
          <w:sz w:val="24"/>
        </w:rPr>
        <w:t>P:\StudyData\RISK\Methods\Measures\Interview\TakeHomeContacts</w:t>
      </w:r>
    </w:p>
    <w:p w14:paraId="46BEBFB5" w14:textId="77777777" w:rsidR="008237CA" w:rsidRPr="008237CA" w:rsidRDefault="008237CA" w:rsidP="008237CA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237CA">
        <w:rPr>
          <w:rFonts w:ascii="Times New Roman" w:hAnsi="Times New Roman" w:cs="Times New Roman"/>
          <w:sz w:val="24"/>
        </w:rPr>
        <w:t>Monthly contact questions (should not need to be stocked)</w:t>
      </w:r>
    </w:p>
    <w:p w14:paraId="417FDEAA" w14:textId="5F6D1772" w:rsidR="008237CA" w:rsidRPr="008237CA" w:rsidRDefault="008237CA" w:rsidP="008237CA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8237CA">
        <w:rPr>
          <w:rFonts w:ascii="Times New Roman" w:hAnsi="Times New Roman" w:cs="Times New Roman"/>
          <w:sz w:val="24"/>
        </w:rPr>
        <w:t>P:\StudyData\RISK\Methods\Measures\Interview\Monthly Contact Question Card</w:t>
      </w:r>
    </w:p>
    <w:p w14:paraId="26F2CFCE" w14:textId="6DCEDA17" w:rsidR="008237CA" w:rsidRDefault="008237CA" w:rsidP="008237CA"/>
    <w:p w14:paraId="339186AA" w14:textId="70E7E738" w:rsidR="008237CA" w:rsidRDefault="008237CA" w:rsidP="008237CA"/>
    <w:p w14:paraId="0B9E49C8" w14:textId="528129A3" w:rsidR="008237CA" w:rsidRDefault="008237CA" w:rsidP="008237CA"/>
    <w:p w14:paraId="402743F5" w14:textId="3D66DD81" w:rsidR="008237CA" w:rsidRDefault="008237CA" w:rsidP="008237CA"/>
    <w:p w14:paraId="2E4C6CFD" w14:textId="44FDF88E" w:rsidR="008237CA" w:rsidRDefault="008237CA" w:rsidP="008237CA"/>
    <w:p w14:paraId="5E3546D6" w14:textId="3CEB651F" w:rsidR="008237CA" w:rsidRDefault="008237CA" w:rsidP="008237CA"/>
    <w:p w14:paraId="2D9326E3" w14:textId="01479707" w:rsidR="008237CA" w:rsidRDefault="008237CA" w:rsidP="008237CA"/>
    <w:p w14:paraId="3279A2BD" w14:textId="77777777" w:rsidR="008237CA" w:rsidRDefault="008237CA" w:rsidP="008237CA"/>
    <w:p w14:paraId="3B832F0D" w14:textId="77777777" w:rsidR="008237CA" w:rsidRPr="008237CA" w:rsidRDefault="008237CA" w:rsidP="008237CA"/>
    <w:bookmarkEnd w:id="0"/>
    <w:p w14:paraId="092F6E20" w14:textId="77777777" w:rsidR="00D71DA0" w:rsidRDefault="00D71DA0" w:rsidP="00D71DA0"/>
    <w:p w14:paraId="5ED19B0A" w14:textId="77777777" w:rsidR="008237CA" w:rsidRDefault="008237CA" w:rsidP="00D71DA0">
      <w:pPr>
        <w:pStyle w:val="Heading1"/>
      </w:pPr>
    </w:p>
    <w:p w14:paraId="50B7D68E" w14:textId="680B75F0" w:rsidR="00D71DA0" w:rsidRDefault="00D71DA0" w:rsidP="00D71DA0">
      <w:pPr>
        <w:pStyle w:val="ListParagraph"/>
      </w:pPr>
    </w:p>
    <w:p w14:paraId="1AB85C12" w14:textId="77777777" w:rsidR="008237CA" w:rsidRDefault="008237CA" w:rsidP="00D71DA0">
      <w:pPr>
        <w:pStyle w:val="ListParagraph"/>
      </w:pPr>
    </w:p>
    <w:p w14:paraId="059348E9" w14:textId="77777777" w:rsidR="008237CA" w:rsidRDefault="008237CA" w:rsidP="008237CA">
      <w:pPr>
        <w:pStyle w:val="Heading1"/>
      </w:pPr>
      <w:r>
        <w:lastRenderedPageBreak/>
        <w:t>File Locations for Screening Folders</w:t>
      </w:r>
    </w:p>
    <w:p w14:paraId="74308CB7" w14:textId="77777777" w:rsidR="008237CA" w:rsidRDefault="008237CA" w:rsidP="00D71DA0">
      <w:pPr>
        <w:pStyle w:val="ListParagraph"/>
        <w:rPr>
          <w:rFonts w:ascii="Times New Roman" w:hAnsi="Times New Roman" w:cs="Times New Roman"/>
          <w:sz w:val="24"/>
        </w:rPr>
      </w:pPr>
    </w:p>
    <w:p w14:paraId="4C3C7912" w14:textId="2DB0D6E3" w:rsidR="00D71DA0" w:rsidRDefault="00D71DA0" w:rsidP="00D71DA0">
      <w:pPr>
        <w:pStyle w:val="ListParagrap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nilla Folder</w:t>
      </w:r>
    </w:p>
    <w:p w14:paraId="6EC006DD" w14:textId="730764C4" w:rsidR="00D71DA0" w:rsidRDefault="00D71DA0" w:rsidP="00D71DA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ound in the supply closet on the fourth floor</w:t>
      </w:r>
    </w:p>
    <w:p w14:paraId="7DB1BB45" w14:textId="3585C8FF" w:rsidR="00D71DA0" w:rsidRDefault="00D71DA0" w:rsidP="00D71DA0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ake sure to write down the date, how many you’ve taken, Curtin Lab, and </w:t>
      </w:r>
      <w:proofErr w:type="spellStart"/>
      <w:r>
        <w:rPr>
          <w:rFonts w:ascii="Times New Roman" w:hAnsi="Times New Roman" w:cs="Times New Roman"/>
          <w:sz w:val="24"/>
        </w:rPr>
        <w:t>alloc</w:t>
      </w:r>
      <w:proofErr w:type="spellEnd"/>
      <w:r>
        <w:rPr>
          <w:rFonts w:ascii="Times New Roman" w:hAnsi="Times New Roman" w:cs="Times New Roman"/>
          <w:sz w:val="24"/>
        </w:rPr>
        <w:t xml:space="preserve"> on the notebook in the room</w:t>
      </w:r>
    </w:p>
    <w:p w14:paraId="0DE92746" w14:textId="687CABBC" w:rsidR="00D71DA0" w:rsidRDefault="00D71DA0" w:rsidP="00D71DA0">
      <w:pPr>
        <w:pStyle w:val="ListParagrap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Face</w:t>
      </w:r>
      <w:proofErr w:type="spellEnd"/>
      <w:r>
        <w:rPr>
          <w:rFonts w:ascii="Times New Roman" w:hAnsi="Times New Roman" w:cs="Times New Roman"/>
          <w:sz w:val="24"/>
        </w:rPr>
        <w:t xml:space="preserve"> Sheet</w:t>
      </w:r>
    </w:p>
    <w:p w14:paraId="11D547FB" w14:textId="64EAC4CE" w:rsidR="00D71DA0" w:rsidRDefault="00D71DA0" w:rsidP="00D71DA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:\StudyData\RISK\</w:t>
      </w:r>
      <w:r w:rsidR="004172E0">
        <w:rPr>
          <w:rFonts w:ascii="Times New Roman" w:hAnsi="Times New Roman" w:cs="Times New Roman"/>
          <w:sz w:val="24"/>
        </w:rPr>
        <w:t>Methods\Study_Forms\Forms\RISK_FolderFaceSheets_</w:t>
      </w:r>
    </w:p>
    <w:p w14:paraId="29868A50" w14:textId="7FB77F1D" w:rsidR="00E92315" w:rsidRDefault="00E92315" w:rsidP="00E9231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ut these in half and staple each into a folder</w:t>
      </w:r>
    </w:p>
    <w:p w14:paraId="11AF884C" w14:textId="0144DBB4" w:rsidR="00D71DA0" w:rsidRDefault="00D71DA0" w:rsidP="00D71DA0">
      <w:pPr>
        <w:pStyle w:val="ListParagrap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Health Payment Form</w:t>
      </w:r>
    </w:p>
    <w:p w14:paraId="03649E88" w14:textId="1D8D0029" w:rsidR="00E92315" w:rsidRDefault="00FA7133" w:rsidP="00E9231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:\StudyData\RISK\</w:t>
      </w:r>
      <w:r w:rsidR="004172E0">
        <w:rPr>
          <w:rFonts w:ascii="Times New Roman" w:hAnsi="Times New Roman" w:cs="Times New Roman"/>
          <w:sz w:val="24"/>
        </w:rPr>
        <w:t>Methods\Study_Forms\Forms\RISK_mHealthPaymentForm_</w:t>
      </w:r>
    </w:p>
    <w:p w14:paraId="1925E4B9" w14:textId="337B3078" w:rsidR="00E92315" w:rsidRDefault="00E92315" w:rsidP="00E92315">
      <w:pPr>
        <w:pStyle w:val="ListParagrap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nsent Form (2 copies)</w:t>
      </w:r>
    </w:p>
    <w:p w14:paraId="55A4CDEF" w14:textId="12E5CDFD" w:rsidR="00E92315" w:rsidRDefault="00E92315" w:rsidP="00E9231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se copies in the RISK file cabinet in room 195A</w:t>
      </w:r>
    </w:p>
    <w:p w14:paraId="151C2F1D" w14:textId="68CBCB81" w:rsidR="00E92315" w:rsidRDefault="00E92315" w:rsidP="00E9231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e do not keep copies of these on the server to prevent accidentally using out of date forms</w:t>
      </w:r>
    </w:p>
    <w:p w14:paraId="4917DF5F" w14:textId="3D18EA5B" w:rsidR="00E92315" w:rsidRDefault="00E92315" w:rsidP="00E92315">
      <w:pPr>
        <w:pStyle w:val="ListParagrap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formation Sheet</w:t>
      </w:r>
    </w:p>
    <w:p w14:paraId="7176E4BC" w14:textId="77777777" w:rsidR="00E92315" w:rsidRDefault="00E92315" w:rsidP="00E9231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se copies in the RISK file cabinet in room 195A</w:t>
      </w:r>
    </w:p>
    <w:p w14:paraId="7931F8B4" w14:textId="77777777" w:rsidR="00E92315" w:rsidRDefault="00E92315" w:rsidP="00E9231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e do not keep copies of these on the server to prevent accidentally using out of date forms</w:t>
      </w:r>
    </w:p>
    <w:p w14:paraId="0FC2F2BE" w14:textId="105A27D8" w:rsidR="00E92315" w:rsidRDefault="00E92315" w:rsidP="00E92315">
      <w:pPr>
        <w:pStyle w:val="ListParagrap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-9 Form</w:t>
      </w:r>
    </w:p>
    <w:p w14:paraId="52D93F1C" w14:textId="67F429D4" w:rsidR="00E92315" w:rsidRDefault="00E92315" w:rsidP="00E9231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:\StudyData\RISK\Methods\Study_Forms\Forms\RISK_W9Form_2016_0420</w:t>
      </w:r>
    </w:p>
    <w:p w14:paraId="3B280784" w14:textId="387DDCE1" w:rsidR="00E92315" w:rsidRPr="00E92315" w:rsidRDefault="00E92315" w:rsidP="00E9231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ighlight the following portions: 1, 3, 5, 6, 7, Social security number, sign here</w:t>
      </w:r>
    </w:p>
    <w:p w14:paraId="2CC5D99C" w14:textId="2BBB8688" w:rsidR="00E92315" w:rsidRDefault="00E92315" w:rsidP="00E92315">
      <w:pPr>
        <w:pStyle w:val="ListParagrap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TC Resources Handout</w:t>
      </w:r>
    </w:p>
    <w:p w14:paraId="7C2F03EB" w14:textId="00269051" w:rsidR="00E92315" w:rsidRDefault="00E92315" w:rsidP="00E9231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:\StudyData\RISK\Methods\Study_Forms\Handouts\Counseling Resources\PRTCResources_2016_1108</w:t>
      </w:r>
    </w:p>
    <w:p w14:paraId="29CF7ABF" w14:textId="3D4E93D1" w:rsidR="00E92315" w:rsidRDefault="00E92315" w:rsidP="00E92315">
      <w:pPr>
        <w:pStyle w:val="ListParagrap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ISK Phone Information Form</w:t>
      </w:r>
    </w:p>
    <w:p w14:paraId="08BE4B73" w14:textId="474C29CB" w:rsidR="00FC75F9" w:rsidRPr="00FC75F9" w:rsidRDefault="00E92315" w:rsidP="00FC75F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:\StudyData\RISK\</w:t>
      </w:r>
      <w:r w:rsidR="00FC75F9">
        <w:rPr>
          <w:rFonts w:ascii="Times New Roman" w:hAnsi="Times New Roman" w:cs="Times New Roman"/>
          <w:sz w:val="24"/>
        </w:rPr>
        <w:t>Methods\Study_Forms\Forms\RISK_PhoneInfoForm_2017_0927</w:t>
      </w:r>
    </w:p>
    <w:p w14:paraId="281541BE" w14:textId="1129A6DE" w:rsidR="00E92315" w:rsidRDefault="00E92315" w:rsidP="00E92315">
      <w:pPr>
        <w:pStyle w:val="ListParagrap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MA Form</w:t>
      </w:r>
    </w:p>
    <w:p w14:paraId="5287EF69" w14:textId="66D40F18" w:rsidR="00E92315" w:rsidRDefault="00E92315" w:rsidP="00E9231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:\StudyData\RISK\</w:t>
      </w:r>
      <w:r w:rsidR="00FC75F9">
        <w:rPr>
          <w:rFonts w:ascii="Times New Roman" w:hAnsi="Times New Roman" w:cs="Times New Roman"/>
          <w:sz w:val="24"/>
        </w:rPr>
        <w:t>Methods\Study_Forms\Forms\RISK_EMAForm_2018_0227</w:t>
      </w:r>
    </w:p>
    <w:p w14:paraId="43F883BC" w14:textId="6667FA67" w:rsidR="00E92315" w:rsidRDefault="006B7976" w:rsidP="00E92315">
      <w:pPr>
        <w:pStyle w:val="ListParagrap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ntact Logs (4 </w:t>
      </w:r>
      <w:r w:rsidR="00E92315">
        <w:rPr>
          <w:rFonts w:ascii="Times New Roman" w:hAnsi="Times New Roman" w:cs="Times New Roman"/>
          <w:sz w:val="24"/>
        </w:rPr>
        <w:t>copies)</w:t>
      </w:r>
    </w:p>
    <w:p w14:paraId="2FE28F0D" w14:textId="476DA9EB" w:rsidR="00E92315" w:rsidRDefault="00E92315" w:rsidP="00E9231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:\StudyData\RISK\</w:t>
      </w:r>
      <w:r w:rsidR="00FC75F9">
        <w:rPr>
          <w:rFonts w:ascii="Times New Roman" w:hAnsi="Times New Roman" w:cs="Times New Roman"/>
          <w:sz w:val="24"/>
        </w:rPr>
        <w:t>Methods\Measures\Interview\RISK_ContactLogs_2017_1206</w:t>
      </w:r>
    </w:p>
    <w:p w14:paraId="2196B1B4" w14:textId="39316949" w:rsidR="00E92315" w:rsidRDefault="006B7976" w:rsidP="00E92315">
      <w:pPr>
        <w:pStyle w:val="ListParagrap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ocation Logs (2</w:t>
      </w:r>
      <w:bookmarkStart w:id="1" w:name="_GoBack"/>
      <w:bookmarkEnd w:id="1"/>
      <w:r w:rsidR="00E92315">
        <w:rPr>
          <w:rFonts w:ascii="Times New Roman" w:hAnsi="Times New Roman" w:cs="Times New Roman"/>
          <w:sz w:val="24"/>
        </w:rPr>
        <w:t xml:space="preserve"> copies)</w:t>
      </w:r>
    </w:p>
    <w:p w14:paraId="3E3DBAD1" w14:textId="082B9DC3" w:rsidR="00FC75F9" w:rsidRDefault="00FC75F9" w:rsidP="00FC75F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:\StudyData\RISK\Methods\Measures\Interview\RISK_LocationLogs_2017_1113</w:t>
      </w:r>
    </w:p>
    <w:p w14:paraId="7440820D" w14:textId="77777777" w:rsidR="00FC75F9" w:rsidRDefault="00FC75F9" w:rsidP="00E92315">
      <w:pPr>
        <w:pStyle w:val="ListParagraph"/>
        <w:rPr>
          <w:rFonts w:ascii="Times New Roman" w:hAnsi="Times New Roman" w:cs="Times New Roman"/>
          <w:sz w:val="24"/>
        </w:rPr>
      </w:pPr>
    </w:p>
    <w:p w14:paraId="085BDD9D" w14:textId="454BD8E5" w:rsidR="00FC75F9" w:rsidRDefault="00FC75F9" w:rsidP="00E92315">
      <w:pPr>
        <w:pStyle w:val="ListParagraph"/>
        <w:rPr>
          <w:rFonts w:ascii="Times New Roman" w:hAnsi="Times New Roman" w:cs="Times New Roman"/>
          <w:sz w:val="24"/>
        </w:rPr>
      </w:pPr>
    </w:p>
    <w:p w14:paraId="09CCA548" w14:textId="0AED77B4" w:rsidR="00503C89" w:rsidRDefault="00503C89" w:rsidP="00E92315">
      <w:pPr>
        <w:pStyle w:val="ListParagraph"/>
        <w:rPr>
          <w:rFonts w:ascii="Times New Roman" w:hAnsi="Times New Roman" w:cs="Times New Roman"/>
          <w:sz w:val="24"/>
        </w:rPr>
      </w:pPr>
    </w:p>
    <w:p w14:paraId="5315DEE0" w14:textId="77777777" w:rsidR="00503C89" w:rsidRDefault="00503C89" w:rsidP="00E92315">
      <w:pPr>
        <w:pStyle w:val="ListParagraph"/>
        <w:rPr>
          <w:rFonts w:ascii="Times New Roman" w:hAnsi="Times New Roman" w:cs="Times New Roman"/>
          <w:sz w:val="24"/>
        </w:rPr>
      </w:pPr>
    </w:p>
    <w:p w14:paraId="1F820F7E" w14:textId="77777777" w:rsidR="00FC75F9" w:rsidRDefault="00FC75F9" w:rsidP="00E92315">
      <w:pPr>
        <w:pStyle w:val="ListParagraph"/>
        <w:rPr>
          <w:rFonts w:ascii="Times New Roman" w:hAnsi="Times New Roman" w:cs="Times New Roman"/>
          <w:sz w:val="24"/>
        </w:rPr>
      </w:pPr>
    </w:p>
    <w:p w14:paraId="0C2BBF2B" w14:textId="7A4A5AE4" w:rsidR="00E92315" w:rsidRDefault="00E92315" w:rsidP="00E92315">
      <w:pPr>
        <w:pStyle w:val="ListParagrap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Envelope</w:t>
      </w:r>
    </w:p>
    <w:p w14:paraId="05505A19" w14:textId="30B42361" w:rsidR="00E92315" w:rsidRDefault="00E92315" w:rsidP="00E9231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ound in the supply closet on the fourth floor</w:t>
      </w:r>
    </w:p>
    <w:p w14:paraId="5888F626" w14:textId="77777777" w:rsidR="00FC75F9" w:rsidRDefault="00FC75F9" w:rsidP="00FC75F9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ake sure to write down the date, how many you’ve taken, Curtin Lab, and </w:t>
      </w:r>
      <w:proofErr w:type="spellStart"/>
      <w:r>
        <w:rPr>
          <w:rFonts w:ascii="Times New Roman" w:hAnsi="Times New Roman" w:cs="Times New Roman"/>
          <w:sz w:val="24"/>
        </w:rPr>
        <w:t>alloc</w:t>
      </w:r>
      <w:proofErr w:type="spellEnd"/>
      <w:r>
        <w:rPr>
          <w:rFonts w:ascii="Times New Roman" w:hAnsi="Times New Roman" w:cs="Times New Roman"/>
          <w:sz w:val="24"/>
        </w:rPr>
        <w:t xml:space="preserve"> on the notebook in the room</w:t>
      </w:r>
    </w:p>
    <w:p w14:paraId="09BDFC69" w14:textId="1DFA8D66" w:rsidR="00FC75F9" w:rsidRPr="00FC75F9" w:rsidRDefault="00FC75F9" w:rsidP="00FC75F9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se plain envelopes instead of ones with University logo</w:t>
      </w:r>
    </w:p>
    <w:p w14:paraId="712102EA" w14:textId="6F1E8546" w:rsidR="00FC75F9" w:rsidRDefault="00FC75F9" w:rsidP="00E9231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old all 9 copies of contact and location logs into the envelope</w:t>
      </w:r>
    </w:p>
    <w:p w14:paraId="4C4C1D88" w14:textId="47FF778C" w:rsidR="005C6C76" w:rsidRDefault="005C6C76" w:rsidP="005C6C76">
      <w:pPr>
        <w:rPr>
          <w:rFonts w:ascii="Times New Roman" w:hAnsi="Times New Roman" w:cs="Times New Roman"/>
          <w:sz w:val="24"/>
        </w:rPr>
      </w:pPr>
    </w:p>
    <w:p w14:paraId="2E9A19E4" w14:textId="4C949AA7" w:rsidR="005C6C76" w:rsidRPr="005C6C76" w:rsidRDefault="005C6C76" w:rsidP="005C6C76">
      <w:pPr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ut everything in a </w:t>
      </w:r>
      <w:proofErr w:type="spellStart"/>
      <w:r>
        <w:rPr>
          <w:rFonts w:ascii="Times New Roman" w:hAnsi="Times New Roman" w:cs="Times New Roman"/>
          <w:sz w:val="24"/>
        </w:rPr>
        <w:t>manilla</w:t>
      </w:r>
      <w:proofErr w:type="spellEnd"/>
      <w:r>
        <w:rPr>
          <w:rFonts w:ascii="Times New Roman" w:hAnsi="Times New Roman" w:cs="Times New Roman"/>
          <w:sz w:val="24"/>
        </w:rPr>
        <w:t xml:space="preserve"> folder and put in file cabinet in room 187</w:t>
      </w:r>
    </w:p>
    <w:p w14:paraId="77CFDCB1" w14:textId="77777777" w:rsidR="00D71DA0" w:rsidRDefault="00D71DA0" w:rsidP="00D71DA0">
      <w:pPr>
        <w:pStyle w:val="ListParagraph"/>
      </w:pPr>
    </w:p>
    <w:p w14:paraId="7C5265C3" w14:textId="77777777" w:rsidR="00D71DA0" w:rsidRDefault="00D71DA0" w:rsidP="00D71DA0">
      <w:pPr>
        <w:pStyle w:val="ListParagraph"/>
      </w:pPr>
    </w:p>
    <w:p w14:paraId="0016E69A" w14:textId="77777777" w:rsidR="00D71DA0" w:rsidRDefault="00D71DA0" w:rsidP="00D71DA0">
      <w:pPr>
        <w:pStyle w:val="ListParagraph"/>
      </w:pPr>
    </w:p>
    <w:p w14:paraId="09993FB2" w14:textId="77777777" w:rsidR="00D71DA0" w:rsidRDefault="00D71DA0" w:rsidP="00D71DA0">
      <w:pPr>
        <w:pStyle w:val="ListParagraph"/>
      </w:pPr>
    </w:p>
    <w:p w14:paraId="572D4769" w14:textId="77777777" w:rsidR="00D71DA0" w:rsidRDefault="00D71DA0" w:rsidP="00D71DA0">
      <w:pPr>
        <w:pStyle w:val="ListParagraph"/>
      </w:pPr>
    </w:p>
    <w:p w14:paraId="7F197408" w14:textId="77777777" w:rsidR="00D71DA0" w:rsidRDefault="00D71DA0" w:rsidP="00D71DA0">
      <w:pPr>
        <w:pStyle w:val="ListParagraph"/>
      </w:pPr>
    </w:p>
    <w:p w14:paraId="0E854C52" w14:textId="77777777" w:rsidR="00D71DA0" w:rsidRDefault="00D71DA0" w:rsidP="00D71DA0">
      <w:pPr>
        <w:pStyle w:val="ListParagraph"/>
      </w:pPr>
    </w:p>
    <w:p w14:paraId="2ACDB18B" w14:textId="77777777" w:rsidR="00D71DA0" w:rsidRDefault="00D71DA0" w:rsidP="00D71DA0">
      <w:pPr>
        <w:pStyle w:val="ListParagraph"/>
      </w:pPr>
    </w:p>
    <w:p w14:paraId="3020ED7A" w14:textId="77777777" w:rsidR="00D71DA0" w:rsidRDefault="00D71DA0" w:rsidP="00D71DA0">
      <w:pPr>
        <w:pStyle w:val="Heading1"/>
      </w:pPr>
    </w:p>
    <w:p w14:paraId="7A431BD6" w14:textId="77777777" w:rsidR="00D71DA0" w:rsidRDefault="00D71DA0" w:rsidP="00D71DA0"/>
    <w:p w14:paraId="7B8FDB9F" w14:textId="77777777" w:rsidR="00D71DA0" w:rsidRDefault="00D71DA0" w:rsidP="00D71DA0"/>
    <w:p w14:paraId="58E95EC4" w14:textId="77777777" w:rsidR="00D71DA0" w:rsidRDefault="00D71DA0" w:rsidP="00D71DA0"/>
    <w:p w14:paraId="0BE576B9" w14:textId="77777777" w:rsidR="00D71DA0" w:rsidRDefault="00D71DA0" w:rsidP="00D71DA0"/>
    <w:p w14:paraId="7D0851CC" w14:textId="77777777" w:rsidR="00D71DA0" w:rsidRDefault="00D71DA0" w:rsidP="00D71DA0"/>
    <w:p w14:paraId="433700F6" w14:textId="77777777" w:rsidR="00D71DA0" w:rsidRDefault="00D71DA0" w:rsidP="00D71DA0"/>
    <w:p w14:paraId="302CAEF7" w14:textId="77777777" w:rsidR="00D71DA0" w:rsidRDefault="00D71DA0" w:rsidP="00D71DA0"/>
    <w:p w14:paraId="32210099" w14:textId="61059334" w:rsidR="00FA7133" w:rsidRDefault="00FA7133" w:rsidP="00E24383">
      <w:pPr>
        <w:ind w:left="1080"/>
        <w:rPr>
          <w:rFonts w:ascii="Times New Roman" w:hAnsi="Times New Roman" w:cs="Times New Roman"/>
          <w:sz w:val="24"/>
        </w:rPr>
      </w:pPr>
    </w:p>
    <w:p w14:paraId="2DED0E5B" w14:textId="7A4C7213" w:rsidR="008237CA" w:rsidRDefault="008237CA" w:rsidP="00E24383">
      <w:pPr>
        <w:ind w:left="1080"/>
        <w:rPr>
          <w:rFonts w:ascii="Times New Roman" w:hAnsi="Times New Roman" w:cs="Times New Roman"/>
          <w:sz w:val="24"/>
        </w:rPr>
      </w:pPr>
    </w:p>
    <w:p w14:paraId="61C14BDF" w14:textId="4F888559" w:rsidR="008237CA" w:rsidRDefault="008237CA" w:rsidP="00E24383">
      <w:pPr>
        <w:ind w:left="1080"/>
        <w:rPr>
          <w:rFonts w:ascii="Times New Roman" w:hAnsi="Times New Roman" w:cs="Times New Roman"/>
          <w:sz w:val="24"/>
        </w:rPr>
      </w:pPr>
    </w:p>
    <w:p w14:paraId="43709148" w14:textId="50824ADA" w:rsidR="008237CA" w:rsidRDefault="008237CA" w:rsidP="00E24383">
      <w:pPr>
        <w:ind w:left="1080"/>
        <w:rPr>
          <w:rFonts w:ascii="Times New Roman" w:hAnsi="Times New Roman" w:cs="Times New Roman"/>
          <w:sz w:val="24"/>
        </w:rPr>
      </w:pPr>
    </w:p>
    <w:p w14:paraId="317E62EA" w14:textId="58A57D0E" w:rsidR="008237CA" w:rsidRDefault="008237CA" w:rsidP="00E24383">
      <w:pPr>
        <w:ind w:left="1080"/>
        <w:rPr>
          <w:rFonts w:ascii="Times New Roman" w:hAnsi="Times New Roman" w:cs="Times New Roman"/>
          <w:sz w:val="24"/>
        </w:rPr>
      </w:pPr>
    </w:p>
    <w:p w14:paraId="5FBB57F4" w14:textId="312A0BA0" w:rsidR="008237CA" w:rsidRDefault="008237CA" w:rsidP="00E24383">
      <w:pPr>
        <w:ind w:left="1080"/>
        <w:rPr>
          <w:rFonts w:ascii="Times New Roman" w:hAnsi="Times New Roman" w:cs="Times New Roman"/>
          <w:sz w:val="24"/>
        </w:rPr>
      </w:pPr>
    </w:p>
    <w:p w14:paraId="350CC6C0" w14:textId="4631947B" w:rsidR="008237CA" w:rsidRDefault="008237CA" w:rsidP="00E24383">
      <w:pPr>
        <w:ind w:left="1080"/>
        <w:rPr>
          <w:rFonts w:ascii="Times New Roman" w:hAnsi="Times New Roman" w:cs="Times New Roman"/>
          <w:sz w:val="24"/>
        </w:rPr>
      </w:pPr>
    </w:p>
    <w:p w14:paraId="771A1FA0" w14:textId="77777777" w:rsidR="008237CA" w:rsidRPr="00E24383" w:rsidRDefault="008237CA" w:rsidP="00E24383">
      <w:pPr>
        <w:ind w:left="1080"/>
        <w:rPr>
          <w:rFonts w:ascii="Times New Roman" w:hAnsi="Times New Roman" w:cs="Times New Roman"/>
          <w:sz w:val="24"/>
        </w:rPr>
      </w:pPr>
    </w:p>
    <w:p w14:paraId="71651AD4" w14:textId="4C8EC47F" w:rsidR="00FC75F9" w:rsidRDefault="005C6C76" w:rsidP="00FC75F9">
      <w:pPr>
        <w:pStyle w:val="Heading1"/>
      </w:pPr>
      <w:r>
        <w:lastRenderedPageBreak/>
        <w:t xml:space="preserve">File </w:t>
      </w:r>
      <w:r w:rsidR="00FC75F9">
        <w:t>Locations for Intake Packets</w:t>
      </w:r>
    </w:p>
    <w:p w14:paraId="4EC331D3" w14:textId="77777777" w:rsidR="00FC75F9" w:rsidRDefault="00FC75F9" w:rsidP="00FC75F9">
      <w:pPr>
        <w:pStyle w:val="ListParagraph"/>
      </w:pPr>
    </w:p>
    <w:p w14:paraId="315B3A67" w14:textId="77777777" w:rsidR="00FC75F9" w:rsidRDefault="00FC75F9" w:rsidP="005C6C76">
      <w:pPr>
        <w:pStyle w:val="ListParagraph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terview Form</w:t>
      </w:r>
    </w:p>
    <w:p w14:paraId="5C1A3555" w14:textId="7B87E246" w:rsidR="00FC75F9" w:rsidRDefault="00FC75F9" w:rsidP="005C6C7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FC75F9">
        <w:rPr>
          <w:rFonts w:ascii="Times New Roman" w:hAnsi="Times New Roman" w:cs="Times New Roman"/>
          <w:sz w:val="24"/>
        </w:rPr>
        <w:t>P:\StudyData\RISK\Methods\Interview\RISK_IntakeInterviewForm_2017_1113</w:t>
      </w:r>
    </w:p>
    <w:p w14:paraId="5C3ED99A" w14:textId="77777777" w:rsidR="00FC75F9" w:rsidRPr="00FC75F9" w:rsidRDefault="00FC75F9" w:rsidP="005C6C76">
      <w:pPr>
        <w:spacing w:after="0" w:line="240" w:lineRule="auto"/>
        <w:ind w:firstLine="720"/>
        <w:rPr>
          <w:rFonts w:ascii="Times New Roman" w:hAnsi="Times New Roman" w:cs="Times New Roman"/>
          <w:sz w:val="24"/>
        </w:rPr>
      </w:pPr>
      <w:r w:rsidRPr="00FC75F9">
        <w:rPr>
          <w:rFonts w:ascii="Times New Roman" w:hAnsi="Times New Roman" w:cs="Times New Roman"/>
          <w:sz w:val="24"/>
        </w:rPr>
        <w:t>Payment For</w:t>
      </w:r>
      <w:r>
        <w:rPr>
          <w:rFonts w:ascii="Times New Roman" w:hAnsi="Times New Roman" w:cs="Times New Roman"/>
          <w:sz w:val="24"/>
        </w:rPr>
        <w:t>m</w:t>
      </w:r>
    </w:p>
    <w:p w14:paraId="2700941D" w14:textId="7CC3BACF" w:rsidR="00FC75F9" w:rsidRDefault="00FC75F9" w:rsidP="005C6C7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:\StudyData\RISK\Methods\Study_ Forms\Forms\RISK_ParticipantPaymentForm_2018_0524</w:t>
      </w:r>
    </w:p>
    <w:p w14:paraId="7BE299CC" w14:textId="006E6F50" w:rsidR="005C6C76" w:rsidRPr="00FC75F9" w:rsidRDefault="005C6C76" w:rsidP="005C6C76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ut this in half in put 1 in each packet</w:t>
      </w:r>
    </w:p>
    <w:p w14:paraId="502FCE76" w14:textId="77777777" w:rsidR="00FC75F9" w:rsidRDefault="00FC75F9" w:rsidP="00FC75F9">
      <w:pPr>
        <w:spacing w:after="0" w:line="240" w:lineRule="auto"/>
        <w:ind w:left="720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udy Pamphlet</w:t>
      </w:r>
    </w:p>
    <w:p w14:paraId="5510523B" w14:textId="77777777" w:rsidR="00FC75F9" w:rsidRPr="00FA7133" w:rsidRDefault="00FC75F9" w:rsidP="00FC75F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:\StudyData\RISK\Methods\Study_ Forms\Handouts\RISK_ReminderPamphlet_2018_0322</w:t>
      </w:r>
    </w:p>
    <w:p w14:paraId="298AFF9E" w14:textId="6E3D4619" w:rsidR="00D71DA0" w:rsidRPr="005C6C76" w:rsidRDefault="005C6C76" w:rsidP="005C6C76">
      <w:pPr>
        <w:pStyle w:val="Heading1"/>
        <w:ind w:left="720"/>
        <w:rPr>
          <w:b w:val="0"/>
          <w:color w:val="auto"/>
          <w:sz w:val="24"/>
        </w:rPr>
      </w:pPr>
      <w:r w:rsidRPr="005C6C76">
        <w:rPr>
          <w:b w:val="0"/>
          <w:color w:val="auto"/>
          <w:sz w:val="24"/>
        </w:rPr>
        <w:t>Paperclip the forms together and put in file cabinet in room 187</w:t>
      </w:r>
    </w:p>
    <w:p w14:paraId="2EDB1B21" w14:textId="26AC8866" w:rsidR="00FC75F9" w:rsidRDefault="00FC75F9" w:rsidP="00FC75F9"/>
    <w:p w14:paraId="43F96880" w14:textId="522AE039" w:rsidR="00FC75F9" w:rsidRDefault="00FC75F9" w:rsidP="00FC75F9"/>
    <w:p w14:paraId="51E8CFDC" w14:textId="6B7B0D00" w:rsidR="00FC75F9" w:rsidRDefault="00FC75F9" w:rsidP="00FC75F9"/>
    <w:p w14:paraId="6AAEB049" w14:textId="4AADC0F4" w:rsidR="00FC75F9" w:rsidRDefault="00FC75F9" w:rsidP="00FC75F9"/>
    <w:p w14:paraId="06D021B8" w14:textId="79AA317C" w:rsidR="00FC75F9" w:rsidRDefault="00FC75F9" w:rsidP="00FC75F9"/>
    <w:p w14:paraId="1139513E" w14:textId="5EEE8047" w:rsidR="00FC75F9" w:rsidRDefault="00FC75F9" w:rsidP="00FC75F9"/>
    <w:p w14:paraId="7EBC0BF1" w14:textId="0F2308D3" w:rsidR="00FC75F9" w:rsidRDefault="00FC75F9" w:rsidP="00FC75F9"/>
    <w:p w14:paraId="4E164C43" w14:textId="4878765D" w:rsidR="00FC75F9" w:rsidRDefault="00FC75F9" w:rsidP="00FC75F9"/>
    <w:p w14:paraId="5061A753" w14:textId="4D5CF750" w:rsidR="00FC75F9" w:rsidRDefault="00FC75F9" w:rsidP="00FC75F9"/>
    <w:p w14:paraId="0288A1F1" w14:textId="4EB940EA" w:rsidR="00FC75F9" w:rsidRDefault="00FC75F9" w:rsidP="00FC75F9"/>
    <w:p w14:paraId="33FC2ADA" w14:textId="6C04AF81" w:rsidR="00FC75F9" w:rsidRDefault="00FC75F9" w:rsidP="00FC75F9"/>
    <w:p w14:paraId="0ACDDE8E" w14:textId="77777777" w:rsidR="00FC75F9" w:rsidRPr="00FC75F9" w:rsidRDefault="00FC75F9" w:rsidP="00FC75F9"/>
    <w:p w14:paraId="6800C62E" w14:textId="77777777" w:rsidR="00D71DA0" w:rsidRDefault="00D71DA0" w:rsidP="00D71DA0">
      <w:pPr>
        <w:pStyle w:val="Heading1"/>
      </w:pPr>
    </w:p>
    <w:p w14:paraId="4812C155" w14:textId="5986F2A1" w:rsidR="00D71DA0" w:rsidRDefault="00D71DA0" w:rsidP="00D71DA0"/>
    <w:p w14:paraId="7DDCBEF9" w14:textId="77777777" w:rsidR="00D71DA0" w:rsidRDefault="00D71DA0" w:rsidP="00D71DA0"/>
    <w:p w14:paraId="47A221E5" w14:textId="31FB27E2" w:rsidR="00D71DA0" w:rsidRDefault="00D71DA0"/>
    <w:p w14:paraId="5F5AA359" w14:textId="184854B0" w:rsidR="00D71DA0" w:rsidRDefault="00D71DA0" w:rsidP="005C6C76">
      <w:pPr>
        <w:pStyle w:val="Heading1"/>
      </w:pPr>
      <w:r>
        <w:t>File Locations for Follow Up Packets</w:t>
      </w:r>
    </w:p>
    <w:p w14:paraId="78D3E5DB" w14:textId="3DCA3662" w:rsidR="00D71DA0" w:rsidRDefault="00D71DA0" w:rsidP="005C6C76">
      <w:pPr>
        <w:spacing w:after="0" w:line="24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ISK Interview-Upd</w:t>
      </w:r>
      <w:r w:rsidR="005C6C76">
        <w:rPr>
          <w:rFonts w:ascii="Times New Roman" w:hAnsi="Times New Roman" w:cs="Times New Roman"/>
          <w:sz w:val="24"/>
        </w:rPr>
        <w:t>ates</w:t>
      </w:r>
    </w:p>
    <w:p w14:paraId="06FD0E11" w14:textId="47936050" w:rsidR="005C6C76" w:rsidRPr="005C6C76" w:rsidRDefault="005C6C76" w:rsidP="005C6C7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:\StudyData\RISK\Methods\Measures\Interview\RISK_FollowUpInterviewForm_2017_0912</w:t>
      </w:r>
    </w:p>
    <w:p w14:paraId="341C2DE4" w14:textId="77A9722C" w:rsidR="00D71DA0" w:rsidRDefault="00D71DA0" w:rsidP="005C6C76">
      <w:pPr>
        <w:spacing w:after="0" w:line="24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ayment Form</w:t>
      </w:r>
    </w:p>
    <w:p w14:paraId="3A8DF812" w14:textId="50AB2323" w:rsidR="005C6C76" w:rsidRDefault="005C6C76" w:rsidP="005C6C7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P:\StudyData\RISK\Methods\Study_Forms\Forms\RISK_ParticipantPaymentForm_2018_0524</w:t>
      </w:r>
    </w:p>
    <w:p w14:paraId="506FE49C" w14:textId="3F689B53" w:rsidR="005C6C76" w:rsidRDefault="005C6C76" w:rsidP="005C6C76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ut these in half, 1 per packet</w:t>
      </w:r>
    </w:p>
    <w:p w14:paraId="2B1B84FD" w14:textId="5324EFE2" w:rsidR="005C6C76" w:rsidRDefault="005C6C76" w:rsidP="005C6C76">
      <w:pPr>
        <w:spacing w:after="0" w:line="240" w:lineRule="auto"/>
        <w:ind w:left="720"/>
        <w:rPr>
          <w:rFonts w:ascii="Times New Roman" w:hAnsi="Times New Roman" w:cs="Times New Roman"/>
          <w:sz w:val="24"/>
        </w:rPr>
      </w:pPr>
    </w:p>
    <w:p w14:paraId="4B13A1A5" w14:textId="4DE81EF5" w:rsidR="005C6C76" w:rsidRPr="005C6C76" w:rsidRDefault="005C6C76" w:rsidP="005C6C76">
      <w:pPr>
        <w:spacing w:after="0" w:line="24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aperclip the forms together and put in file cabinet in room 187</w:t>
      </w:r>
    </w:p>
    <w:p w14:paraId="0B35CCD7" w14:textId="77777777" w:rsidR="00D71DA0" w:rsidRDefault="00D71DA0" w:rsidP="005C6C76">
      <w:pPr>
        <w:spacing w:after="0" w:line="240" w:lineRule="auto"/>
      </w:pPr>
    </w:p>
    <w:sectPr w:rsidR="00D71DA0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2B6DFF" w14:textId="77777777" w:rsidR="005C6C76" w:rsidRDefault="005C6C76" w:rsidP="005C6C76">
      <w:pPr>
        <w:spacing w:after="0" w:line="240" w:lineRule="auto"/>
      </w:pPr>
      <w:r>
        <w:separator/>
      </w:r>
    </w:p>
  </w:endnote>
  <w:endnote w:type="continuationSeparator" w:id="0">
    <w:p w14:paraId="6552C432" w14:textId="77777777" w:rsidR="005C6C76" w:rsidRDefault="005C6C76" w:rsidP="005C6C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606763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37F58C" w14:textId="481CC880" w:rsidR="005C6C76" w:rsidRDefault="005C6C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7976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08DE3616" w14:textId="77777777" w:rsidR="005C6C76" w:rsidRDefault="005C6C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B5B8DE" w14:textId="77777777" w:rsidR="005C6C76" w:rsidRDefault="005C6C76" w:rsidP="005C6C76">
      <w:pPr>
        <w:spacing w:after="0" w:line="240" w:lineRule="auto"/>
      </w:pPr>
      <w:r>
        <w:separator/>
      </w:r>
    </w:p>
  </w:footnote>
  <w:footnote w:type="continuationSeparator" w:id="0">
    <w:p w14:paraId="11FCF684" w14:textId="77777777" w:rsidR="005C6C76" w:rsidRDefault="005C6C76" w:rsidP="005C6C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9D7088"/>
    <w:multiLevelType w:val="hybridMultilevel"/>
    <w:tmpl w:val="441C6B4A"/>
    <w:lvl w:ilvl="0" w:tplc="6D9C9CB2">
      <w:start w:val="1"/>
      <w:numFmt w:val="lowerLetter"/>
      <w:lvlText w:val="%1."/>
      <w:lvlJc w:val="left"/>
      <w:pPr>
        <w:ind w:left="28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33CA0720"/>
    <w:multiLevelType w:val="hybridMultilevel"/>
    <w:tmpl w:val="E6E223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DE72B9"/>
    <w:multiLevelType w:val="hybridMultilevel"/>
    <w:tmpl w:val="0CD810C6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956CFE"/>
    <w:multiLevelType w:val="hybridMultilevel"/>
    <w:tmpl w:val="43847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5245F6"/>
    <w:multiLevelType w:val="hybridMultilevel"/>
    <w:tmpl w:val="1898BF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494A1F"/>
    <w:multiLevelType w:val="hybridMultilevel"/>
    <w:tmpl w:val="DD802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E677D0"/>
    <w:multiLevelType w:val="hybridMultilevel"/>
    <w:tmpl w:val="81B69E52"/>
    <w:lvl w:ilvl="0" w:tplc="DE4808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wAic3MLYwNjYyUdpeDU4uLM/DyQAsNaAHErig4sAAAA"/>
  </w:docVars>
  <w:rsids>
    <w:rsidRoot w:val="00D71DA0"/>
    <w:rsid w:val="001645D1"/>
    <w:rsid w:val="004172E0"/>
    <w:rsid w:val="00474CCA"/>
    <w:rsid w:val="00503C89"/>
    <w:rsid w:val="005C6C76"/>
    <w:rsid w:val="006B7976"/>
    <w:rsid w:val="008237CA"/>
    <w:rsid w:val="00960861"/>
    <w:rsid w:val="00A14F8A"/>
    <w:rsid w:val="00D71DA0"/>
    <w:rsid w:val="00E24383"/>
    <w:rsid w:val="00E92315"/>
    <w:rsid w:val="00F464DB"/>
    <w:rsid w:val="00FA7133"/>
    <w:rsid w:val="00FC7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5226F"/>
  <w15:chartTrackingRefBased/>
  <w15:docId w15:val="{A1E112C3-62F2-434B-9C3F-E993F8FFF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1DA0"/>
  </w:style>
  <w:style w:type="paragraph" w:styleId="Heading1">
    <w:name w:val="heading 1"/>
    <w:basedOn w:val="Normal"/>
    <w:next w:val="Normal"/>
    <w:link w:val="Heading1Char"/>
    <w:uiPriority w:val="9"/>
    <w:qFormat/>
    <w:rsid w:val="00D71DA0"/>
    <w:pPr>
      <w:keepNext/>
      <w:keepLines/>
      <w:spacing w:before="240" w:after="0" w:line="256" w:lineRule="auto"/>
      <w:outlineLvl w:val="0"/>
    </w:pPr>
    <w:rPr>
      <w:rFonts w:ascii="Times New Roman" w:eastAsiaTheme="majorEastAsia" w:hAnsi="Times New Roman" w:cs="Times New Roman"/>
      <w:b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1DA0"/>
    <w:rPr>
      <w:rFonts w:ascii="Times New Roman" w:eastAsiaTheme="majorEastAsia" w:hAnsi="Times New Roman" w:cs="Times New Roman"/>
      <w:b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71D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1DA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71DA0"/>
    <w:pPr>
      <w:spacing w:after="100" w:line="256" w:lineRule="auto"/>
    </w:pPr>
    <w:rPr>
      <w:rFonts w:ascii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71DA0"/>
    <w:pPr>
      <w:outlineLvl w:val="9"/>
    </w:pPr>
    <w:rPr>
      <w:rFonts w:asciiTheme="majorHAnsi" w:hAnsiTheme="majorHAnsi" w:cstheme="majorBidi"/>
      <w:b w:val="0"/>
    </w:rPr>
  </w:style>
  <w:style w:type="paragraph" w:styleId="Header">
    <w:name w:val="header"/>
    <w:basedOn w:val="Normal"/>
    <w:link w:val="HeaderChar"/>
    <w:uiPriority w:val="99"/>
    <w:unhideWhenUsed/>
    <w:rsid w:val="005C6C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C76"/>
  </w:style>
  <w:style w:type="paragraph" w:styleId="Footer">
    <w:name w:val="footer"/>
    <w:basedOn w:val="Normal"/>
    <w:link w:val="FooterChar"/>
    <w:uiPriority w:val="99"/>
    <w:unhideWhenUsed/>
    <w:rsid w:val="005C6C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C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P:\StudyData\RISK\Administration\RA\RISK_SOP_RA_TrainingSchedule_2018_0521.docx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P:\StudyData\RISK\Administration\RA\RISK_SOP_RA_TrainingSchedule_2018_0521.docx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file:///P:\StudyData\RISK\Administration\RA\RISK_SOP_RA_TrainingSchedule_2018_0521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7</Pages>
  <Words>651</Words>
  <Characters>371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chultz5</dc:creator>
  <cp:keywords/>
  <dc:description/>
  <cp:lastModifiedBy>CANDACE JOHNSON-HURWITZ</cp:lastModifiedBy>
  <cp:revision>6</cp:revision>
  <dcterms:created xsi:type="dcterms:W3CDTF">2018-05-24T14:55:00Z</dcterms:created>
  <dcterms:modified xsi:type="dcterms:W3CDTF">2019-02-06T21:10:00Z</dcterms:modified>
</cp:coreProperties>
</file>